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monoï pêch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Pericoloso per l’ambiente acquatico – Pericolo cronico, categoria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Provoca irritazione cutanea. Può provocare una reazione allergica cutanea. Provoca grave irritazione oculare. Tossico per gli organismi acquatici con effetti di lunga durat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vo per gli organismi acquatici con effetti di lunga durat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273 - Non disperdere nell’ambiente.</w:t>
              <w:br/>
              <w:t>P501 - Smaltire il prodotto e recipiente in un centro di smistamento, in conformità con la normativa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Frasi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e linalool, linalyl acetate, geraniolo; (2E)-3,7-dimetilotta-2,6-dien-1-olo, α-hexylcinnamaldehyde, HEXYL SALICYLATE, 2-benzylideneheptanal, acetyl cedrene, 3,7,11-trimethyldodeca-1,6,10-trien-3-ol,mixed isomers, benzyl salicylate, ISOEUGENOL, cis-4-(isopropyl)cyclohexanemethanol. Può provocare una reazione allergica.</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F82798" w:rsidRPr="0069446B" w:rsidP="00A727C2" w14:paraId="2F7B68FE" w14:textId="77777777">
      <w:pPr>
        <w:pStyle w:val="SDSTextNormal"/>
      </w:pPr>
      <w:bookmarkStart w:id="1"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Componente</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ostanza(e) che non soddisfa(no) i criteri PBT del regolamento REACH, in conformità all'Allegato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3,7,11-trimethyldodeca-1,6,10-trien-3-ol,mixed isomers (7212-44-4)</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ostanza(e) che non soddisfa(no) i criteri vPvB del REACH, in conformità all'Allegato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3,7,11-trimethyldodeca-1,6,10-trien-3-ol,mixed isomers (7212-44-4)</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2"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2"/>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nente</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ostanza(e) non inclusa(e) nell'elenco stabilito in conformità all'Articolo 59, Paragrafo 1 del REACH per avere proprietà di interferenza endocrina, o non identificata(e) come avente(i) proprietà di interferenza endocrina in conformità ai criteri stabiliti nel Regolamento Delegato (UE) 2017/2100 della Commissione o nel Regolamento (UE) 2018/605 della Commission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o (106-24-1)</w:t>
            </w:r>
          </w:p>
        </w:tc>
      </w:tr>
    </w:tbl>
    <w:bookmarkEnd w:id="1"/>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18-58-1</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262-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770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b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7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26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cetyl 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32388-55-9</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51-020-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benzylideneheptan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2-40-7</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541-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15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7,11-trimethyldodeca-1,6,10-trien-3-ol,mixed isomers</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212-44-4</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30-597-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br/>
              <w:t>Aquatic Acute 1, H400</w:t>
              <w:br/>
              <w:t>Aquatic Chronic 1, H410</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o</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8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hex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6259-76-3</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28-408-6</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7-772-00-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 H317</w:t>
              <w:br/>
              <w:t>Aquatic Chronic 1, H410</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s-4-(isopropyl)cyclohexanemetha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3828-37-0</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37-539-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r>
          </w:p>
        </w:tc>
      </w:tr>
      <w:tr w14:paraId="73AD14F8"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Ethanone, 1-(3-methyl-2-benzofurany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23911-56-0</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429-1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Aquatic Acute 1, H400</w:t>
              <w:br/>
              <w:t>Aquatic Chronic 1, H410 (M=10)</w:t>
            </w:r>
          </w:p>
        </w:tc>
      </w:tr>
      <w:tr w14:paraId="73AD14F9"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7-54-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590-7</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16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Acute Tox. 4 (per via cutanea), H312 (ATE=1100 mg/kg di peso corporeo)</w:t>
              <w:br/>
              <w:t>Acute Tox. 4 (per inalazione), H332 (ATE=1,5 mg/l/4h)</w:t>
              <w:br/>
              <w:t>Skin Irrit. 2, H315</w:t>
              <w:br/>
              <w:t>Eye Irrit. 2, H319</w:t>
              <w:br/>
              <w:t>Skin Sens. 1A, H317</w:t>
              <w:br/>
              <w:t>STOT SE 3, H335</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i di concentrazione specifici</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ore del prodotto</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i di concentrazione specifici</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7-54-1</w:t>
            </w:r>
          </w:p>
          <w:p w:rsidR="00827634" w:rsidRPr="0069446B" w:rsidP="009B0F88" w14:paraId="11520CA5" w14:textId="5CB1DBD7">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590-7</w:t>
            </w:r>
          </w:p>
          <w:p w:rsidR="00827634" w:rsidRPr="0069446B" w:rsidP="009B0F88" w14:paraId="13BBD3FC" w14:textId="719C52A6">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are la pelle con acqua abbondante. Togliere gli indumenti contaminati. In caso di irritazione o eruzione della pelle: consultare un medico.</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Sciacquare accuratamente per parecchi minuti. Togliere le eventuali lenti a contatto se è agevole farlo. Continuare a sciacquare. Se l’irritazione degli occhi persiste, consultare un medico.</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Irritazione. Può provocare una reazione allergica cutanea.</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Irritazione degli occhi.</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re la zona del riversamento. Evitare il contatto con gli occhi e con la pelle. Evitare di respirare la polvere/i fumi/i gas/la nebbia/i vapori/gli aerosol.</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sidR="00FA7F7F">
              <w:rPr>
                <w:noProof/>
                <w:lang w:val="fr-BE"/>
              </w:rPr>
              <w:t>Raccogliere il materiale fuoriuscit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Evitare il contatto con gli occhi e con la pelle. Indossare un dispositivo di protezione individuale. Evitare di respirare la polvere/i fumi/i gas/la nebbia/i vapori/gli aeroso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Lavare gli indumenti contaminati prima di indossarli nuovamente. Gli indumenti da lavoro contaminati non devono essere portati fuori dal luogo di lavoro. 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Vaniglia. Arancione. Gourmand.</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ool (78-70-6)</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790 mg/kg di peso corporeo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i peso corporeo Animal: mouse, Guideline: OECD Guideline 401 (Acute Oral Toxicity), 95% CL: 2620 - 362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5610 mg/kg di peso corporeo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9000 mg/kg di peso corporeo Animal: rat</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iolo (106-24-1)</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600 mg/kg di peso corporeo Animal: rat, 95% CL: 2840 - 457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hexyl salicylate (6259-76-3)</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5000 mg/kg di peso corporeo Animal: rat, Guideline: OECD Guideline 401 (Acute Oral Toxicity)</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i peso corporeo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cetyl cedrene (32388-55-9)</w:t>
            </w:r>
          </w:p>
        </w:tc>
      </w:tr>
      <w:tr w14:paraId="6700D317"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i peso corporeo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7,11-trimethyldodeca-1,6,10-trien-3-ol,mixed isomers (7212-44-4)</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610 mg/kg di peso corporeo Animal: rat, Guideline: OECD Guideline 401 (Acute Oral Toxicity)</w:t>
            </w:r>
          </w:p>
        </w:tc>
      </w:tr>
      <w:tr w14:paraId="6700D31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thanone, 1-(3-methyl-2-benzofuranyl)- (23911-56-0)</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00 – 2000 mg/kg di peso corporeo Animal: rat, Guideline: EU Method B.1 (Acute Toxicity (Oral)), Guideline: OECD Guideline 401 (Acute Oral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ificato (Basandosi sui dati disponibili i criteri di classificazione non sono soddisfatti)</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geraniolo (106-24-1)</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ronico,orale,animale/maschio,2 an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i peso corporeo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isoeugenol (97-54-1)</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Pr>
                <w:noProof/>
              </w:rPr>
              <w:t>Tossicità specifica per organi bersaglio (STOT) — esposizione singol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Può irritare le vie respiratorie.</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iolo (106-24-1)</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di peso corporeo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hexyl salicylate (6259-76-3)</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sidR="00FA7F7F">
              <w:rPr>
                <w:noProof/>
                <w:lang w:val="fr-BE"/>
              </w:rPr>
              <w:t>46,9 mg/kg di peso corporeo Animal: rat</w:t>
            </w:r>
          </w:p>
        </w:tc>
      </w:tr>
      <w:tr w14:paraId="1DE6168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E7C06A1" w14:textId="0EA9F377">
            <w:pPr>
              <w:pStyle w:val="SDSTableTextNormal"/>
              <w:rPr>
                <w:noProof w:val="0"/>
                <w:lang w:val="de-DE"/>
              </w:rPr>
            </w:pPr>
            <w:r w:rsidRPr="0069446B">
              <w:rPr>
                <w:noProof/>
                <w:lang w:val="de-DE"/>
              </w:rPr>
              <w:t>NOAEC (inalazione,ratto,polvere/nebbia/fumi,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1724A9" w14:textId="17F52CE8">
            <w:pPr>
              <w:pStyle w:val="SDSTableTextNormal"/>
              <w:rPr>
                <w:noProof w:val="0"/>
              </w:rPr>
            </w:pPr>
            <w:r w:rsidRPr="0069446B">
              <w:rPr>
                <w:noProof/>
              </w:rPr>
              <w:t>0,249 mg/l air Animal: rat, Guideline: OECD Guideline 412 (Subacute Inhalation Toxicity: 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cetyl cedrene (32388-55-9)</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80 mg/kg di peso corporeo Animal: rat, Guideline: OECD Guideline 408 (Repeated Dose 90-Day Oral Toxicity Study in Rodents)</w:t>
            </w:r>
          </w:p>
        </w:tc>
      </w:tr>
      <w:tr w14:paraId="32F42FC0"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di peso corporeo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monoï pêch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acetyl cedrene (32388-55-9)</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 xml:space="preserve">38,25 mm²/s Temp.: '20°C' </w:t>
            </w:r>
            <w:r w:rsidRPr="0069446B">
              <w:rPr>
                <w:rFonts w:hint="eastAsia"/>
                <w:noProof/>
                <w:lang w:eastAsia="ja-JP"/>
              </w:rPr>
              <w:t>Parameter: 'kinematic viscosity (in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Informazioni su altri pericoli</w:t>
      </w:r>
      <w:bookmarkEnd w:id="3"/>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ossico per gli organismi acquatici con effetti di lunga durata.</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vo per gli organismi acquatici con effetti di lunga durata.</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ool (78-70-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7,8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iolo (106-24-1)</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22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8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hexyl salicylate (6259-76-3)</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57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61 mg/l Test organisms (species): Desmodesmus subspicatus (previous name: Scenedesmus subspicatus)</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8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cetyl cedrene (32388-55-9)</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 m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3 mg/l Test organisms (species): Pimephales promela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86 mg/l Test organisms (species): Daphnia magna</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2,8 mg/l Test organisms (species): Raphidocelis subcapitata (previous names: Pseudokirchneriella subcapitata, Selenastrum capricornutum)</w:t>
            </w:r>
          </w:p>
        </w:tc>
      </w:tr>
      <w:tr w14:paraId="2AED0D7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B0185B1">
            <w:pPr>
              <w:pStyle w:val="SDSTableTextNormal"/>
              <w:rPr>
                <w:noProof w:val="0"/>
              </w:rPr>
            </w:pPr>
            <w:r w:rsidRPr="0069446B" w:rsidR="00FA7F7F">
              <w:rPr>
                <w:noProof/>
              </w:rPr>
              <w:t>CE50 96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E66021">
            <w:pPr>
              <w:pStyle w:val="SDSTableTextNormal"/>
              <w:rPr>
                <w:noProof w:val="0"/>
              </w:rPr>
            </w:pPr>
            <w:r w:rsidRPr="0069446B">
              <w:rPr>
                <w:noProof/>
              </w:rPr>
              <w:t>&gt; 4,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2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087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7,11-trimethyldodeca-1,6,10-trien-3-ol,mixed isomers (7212-44-4)</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3 mg/l Test organisms (species): Pimephales promelas</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10,3 μ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thanone, 1-(3-methyl-2-benzofuranyl)- (23911-56-0)</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1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sidR="00FA7F7F">
              <w:rPr>
                <w:noProof/>
              </w:rPr>
              <w:t>15,6 mg/l Test organisms (species): other:</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12,4 – 22,1 mg/l Test organisms (species): other:</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monoï pêch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linalool (78-70-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o (106-24-1)</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hexyl salicylate (6259-76-3)</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benzylideneheptanal (122-40-7)</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cetyl cedrene (32388-55-9)</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7,11-trimethyldodeca-1,6,10-trien-3-ol,mixed isomers (7212-44-4)</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thanone, 1-(3-methyl-2-benzofuranyl)- (23911-56-0)</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D"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eugenol (97-54-1)</w:t>
            </w:r>
          </w:p>
        </w:tc>
      </w:tr>
      <w:tr w14:paraId="2D6A99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s-4-(isopropyl)cyclohexanemethanol (13828-37-0)</w:t>
            </w:r>
          </w:p>
        </w:tc>
      </w:tr>
      <w:tr w14:paraId="2D6A99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Componente</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ostanza(e) che non soddisfa(no) i criteri PBT del regolamento REACH, in conformità all'Allegato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sidR="00FA7F7F">
              <w:rPr>
                <w:noProof/>
              </w:rPr>
              <w:t>3,7,11-trimethyldodeca-1,6,10-trien-3-ol,mixed isomers (7212-44-4)</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ostanza(e) che non soddisfa(no) i criteri vPvB del REACH, in conformità all'Allegato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sidR="00FA7F7F">
              <w:rPr>
                <w:noProof/>
              </w:rPr>
              <w:t>3,7,11-trimethyldodeca-1,6,10-trien-3-ol,mixed isomers (7212-44-4)</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4"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ic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ssico”: rifiuto che presenta o può presentare rischi immediati o differiti per uno o più comparti ambientali.</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hexyl salicylate ; acetyl cedrene ; 3,7,11-trimethyldodeca-1,6,10-trien-3-ol,mixed isomers ; Ethanone, 1-(3-methyl-2-benzofurany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isoeugenol ; linalool ; linalyl acetate ; geraniolo ; hexyl salicylate ; acetyl cedrene ; 3,7,11-trimethyldodeca-1,6,10-trien-3-ol,mixed isomers ; Ethanone, 1-(3-methyl-2-benzofurany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inalazion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inalazione),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er via cutane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cutanea), categoria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orale), categoria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acuto, categoria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A</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specifica per organi bersaglio – esposizione singola, categoria 3 – Irritazione delle vie respiratori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contatto con la pell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i lesioni oculari.</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alato.</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irritare le vie respiratorie.</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 con effetti di lunga durata.</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r w14:paraId="63F052E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e linalool, linalyl acetate, geraniolo; (2E)-3,7-dimetilotta-2,6-dien-1-olo, α-hexylcinnamaldehyde, HEXYL SALICYLATE, 2-benzylideneheptanal, acetyl cedrene, 3,7,11-trimethyldodeca-1,6,10-trien-3-ol,mixed isomers, benzyl salicylate, ISOEUGENOL, cis-4-(isopropyl)cyclohexanemethanol. Può provocare una reazione allergic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2/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5</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2/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monoï pêch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monoï pêch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02/06/2026   Versione: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57AAE78D-4A92-49A3-AE5D-8D5AAF10BE3C}"/>
</file>

<file path=customXml/itemProps3.xml><?xml version="1.0" encoding="utf-8"?>
<ds:datastoreItem xmlns:ds="http://schemas.openxmlformats.org/officeDocument/2006/customXml" ds:itemID="{9FC00097-C569-4A0E-BAB4-6051CE7E2EAD}"/>
</file>

<file path=customXml/itemProps4.xml><?xml version="1.0" encoding="utf-8"?>
<ds:datastoreItem xmlns:ds="http://schemas.openxmlformats.org/officeDocument/2006/customXml" ds:itemID="{DAE47801-6224-4297-9CED-83691CE3A244}"/>
</file>

<file path=docProps/app.xml><?xml version="1.0" encoding="utf-8"?>
<Properties xmlns="http://schemas.openxmlformats.org/officeDocument/2006/extended-properties" xmlns:vt="http://schemas.openxmlformats.org/officeDocument/2006/docPropsVTypes">
  <Template>Normal</Template>
  <TotalTime>219</TotalTime>
  <Pages>15</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